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ce1805e06a4be7477d6cedc23a3c99e354ac99"/>
    <w:p>
      <w:pPr>
        <w:pStyle w:val="Heading1"/>
      </w:pPr>
      <w:r>
        <w:t xml:space="preserve">Personal Statement for Marine Engineer Position at Port of Dar es Salaam, Tanzania</w:t>
      </w:r>
    </w:p>
    <w:p>
      <w:pPr>
        <w:pStyle w:val="FirstParagraph"/>
      </w:pPr>
      <w:r>
        <w:t xml:space="preserve">As a dedicated and technically proficient Marine Engineer with a profound commitment to advancing maritime infrastructure in East Africa, I submit this Personal Statement to express my enthusiastic interest in contributing my expertise to the dynamic port operations of Tanzania Dar es Salaam. My professional journey has been meticulously shaped by a deep respect for the ocean's role as an economic lifeline, and I am particularly drawn to Tanzania’s strategic position as a regional maritime hub where the Port of Dar es Salaam serves as the pulsating heart of national trade and development. This Personal Statement outlines my qualifications, experiences, and unwavering dedication to supporting sustainable growth within Tanzania Dar es Salaam's marine engineering landscape.</w:t>
      </w:r>
    </w:p>
    <w:p>
      <w:pPr>
        <w:pStyle w:val="BodyText"/>
      </w:pPr>
      <w:r>
        <w:t xml:space="preserve">My academic foundation in Marine Engineering from Mombasa Maritime Institute (MMI), Kenya, equipped me with comprehensive theoretical knowledge spanning vessel propulsion systems, marine electrical installations, hull integrity management, and environmental compliance protocols. The curriculum emphasized practical application through extensive laboratory work and a six-month industrial attachment at Mombasa Port Authority. This experience exposed me to the operational complexities of handling large cargo vessels in tropical conditions – a critical skill set directly transferable to the bustling environment of Tanzania Dar es Salaam. I gained hands-on proficiency in inspecting main engines, managing auxiliary systems, troubleshooting power generation units, and implementing preventative maintenance schedules for ships navigating the challenging waters of the Zanzibar Channel and Indian Ocean coastline. These early experiences cemented my understanding that marine engineering is not merely about machinery; it is about enabling safe, efficient, and environmentally responsible maritime trade – a cornerstone of Tanzania's economic aspirations.</w:t>
      </w:r>
    </w:p>
    <w:p>
      <w:pPr>
        <w:pStyle w:val="BodyText"/>
      </w:pPr>
      <w:r>
        <w:t xml:space="preserve">My professional experience further solidified my commitment to the unique demands of East African ports. For the past three years, I have served as a Senior Marine Engineer at Zanzibar Port Authority (ZPA), where I managed maintenance for the port’s fleet of tugboats and pilot vessels, ensuring 98% operational readiness. This role required constant adaptation to local conditions: monsoon seasons causing equipment corrosion, limited access to specialized spare parts, and navigating stringent Tanzanian maritime regulations under the Tanzania Ports Authority (TPA) framework. A pivotal project involved overhauling the electrical systems of the *MV Mwenga*, a critical pilot vessel essential for guiding large container ships into Dar es Salaam's congested approaches. I led a team to modernize its navigation and communication systems, reducing engine downtime by 35% and significantly enhancing safety during operations in the narrow channels near Kivukoni. This project directly addressed the urgent need for reliable marine infrastructure within Tanzania Dar es Salaam, ensuring smoother vessel turnarounds and minimizing costly delays at one of Africa's busiest ports.</w:t>
      </w:r>
    </w:p>
    <w:p>
      <w:pPr>
        <w:pStyle w:val="BodyText"/>
      </w:pPr>
      <w:r>
        <w:t xml:space="preserve">What truly motivates me is the opportunity to apply my skills within Tanzania’s specific context. I have closely followed Tanzania’s Vision 2025 and National Development Plan (NDP) II, which prioritize the Port of Dar es Salaam as a flagship investment for regional connectivity and economic diversification. I understand that marine engineers in Dar es Salaam are not just technicians but vital contributors to national goals: optimizing cargo handling efficiency for the $1.2 billion annual trade through Dar es Salaam; ensuring vessels comply with the Tanzania Ports Authority’s strict environmental standards, particularly concerning ballast water management and waste disposal; and supporting initiatives like the Bagamoyo Port development by sharing best practices in marine engineering. My technical proficiency in systems like MAN B&amp;W main engines, Wärtsilä auxiliary machinery, and marine automation (e.g., WinGD systems) is complemented by my fluency in Swahili – a crucial asset for effective communication with local crews, port authorities, and TPA officials across Tanzania Dar es Salaam. I am also certified in STCW 2010 Basic Safety Training and hold an MCA (Maritime and Coastguard Agency) Approved Marine Engineer Certificate, ensuring global standards are met within the Tanzanian framework.</w:t>
      </w:r>
    </w:p>
    <w:p>
      <w:pPr>
        <w:pStyle w:val="BodyText"/>
      </w:pPr>
      <w:r>
        <w:t xml:space="preserve">I recognize that the future of marine engineering in Tanzania Dar es Salaam hinges on sustainability. I am actively engaged in learning about emerging technologies relevant to our region, such as shore power integration for vessels at berth (to reduce emissions), LNG-fueled pilot boats as a pilot project for TPA, and digitalization of maintenance logs using platforms like IBM Maximo – all critical steps towards reducing the port’s carbon footprint while maintaining operational excellence. I am eager to collaborate with organizations like Tanzania Ports Authority, the Ministry of Infrastructure Development, and local engineering institutions to contribute innovative solutions tailored to Dar es Salaam's needs.</w:t>
      </w:r>
    </w:p>
    <w:p>
      <w:pPr>
        <w:pStyle w:val="BodyText"/>
      </w:pPr>
      <w:r>
        <w:t xml:space="preserve">My passion for marine engineering is intrinsically linked to Tanzania’s maritime future. I have witnessed firsthand how reliable port operations transform communities – from enabling food imports that stabilize markets across the country, to facilitating export growth for Tanzanian farmers and manufacturers. Working in Tanzania Dar es Salaam offers an unparalleled opportunity to directly impact this transformation. I am not merely seeking a job; I seek a purposeful career where my Marine Engineer skills can be deployed to strengthen the operational backbone of one of Africa’s most important ports. The prospect of contributing to the efficiency, safety, and environmental stewardship of Tanzania Dar es Salaam's marine infrastructure is profoundly motivating.</w:t>
      </w:r>
    </w:p>
    <w:p>
      <w:pPr>
        <w:pStyle w:val="BodyText"/>
      </w:pPr>
      <w:r>
        <w:t xml:space="preserve">I am confident that my technical expertise, hands-on experience in East African port operations, commitment to local context and sustainable development goals, and deep respect for Tanzanian maritime protocols make me an ideal candidate. I am prepared to bring my energy, problem-solving skills, and dedication to excellence to the team at the Port of Dar es Salaam. I am eager to discuss how my vision aligns with Tanzania's strategic maritime ambitions and how I can contribute immediately to the continued success and modernization of this vital national asset within Tanzania Dar es Salaam.</w:t>
      </w:r>
    </w:p>
    <w:p>
      <w:pPr>
        <w:pStyle w:val="BodyText"/>
      </w:pPr>
      <w:r>
        <w:t xml:space="preserve">Thank you for considering my application as a dedicated Marine Engineer committed to supporting the vibrant future of Tanzania Dar es Salaam’s port op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Tanzania Dar es Salaam</dc:title>
  <dc:creator/>
  <dc:language>en</dc:language>
  <cp:keywords/>
  <dcterms:created xsi:type="dcterms:W3CDTF">2025-12-08T07:15:38Z</dcterms:created>
  <dcterms:modified xsi:type="dcterms:W3CDTF">2025-12-08T07:15:38Z</dcterms:modified>
</cp:coreProperties>
</file>

<file path=docProps/custom.xml><?xml version="1.0" encoding="utf-8"?>
<Properties xmlns="http://schemas.openxmlformats.org/officeDocument/2006/custom-properties" xmlns:vt="http://schemas.openxmlformats.org/officeDocument/2006/docPropsVTypes"/>
</file>